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Try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018</w:t>
      </w:r>
      <w:r>
        <w:t xml:space="preserve">&lt;92&gt;&lt;9f&gt;</w:t>
      </w:r>
      <w:r>
        <w:t xml:space="preserve">2</w:t>
      </w:r>
      <w:r>
        <w:t xml:space="preserve">&lt;9c&gt;&lt;88&gt;26</w:t>
      </w:r>
      <w:r>
        <w:t xml:space="preserve">謑&lt;99&gt;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3e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Try</dc:title>
  <dc:creator>Steve Yu</dc:creator>
  <dcterms:created xsi:type="dcterms:W3CDTF">2018-02-26T01:19:40Z</dcterms:created>
  <dcterms:modified xsi:type="dcterms:W3CDTF">2018-02-26T01:19:40Z</dcterms:modified>
</cp:coreProperties>
</file>